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F4BEBD" w14:textId="0A4B47B2" w:rsidR="00C76B13" w:rsidRPr="00883AB5" w:rsidRDefault="0021660D" w:rsidP="0021660D">
      <w:pPr>
        <w:pStyle w:val="NoSpacing"/>
        <w:rPr>
          <w:b/>
        </w:rPr>
      </w:pPr>
      <w:r w:rsidRPr="00883AB5">
        <w:rPr>
          <w:b/>
        </w:rPr>
        <w:t>ENGR 102</w:t>
      </w:r>
      <w:r w:rsidR="00D074E3">
        <w:rPr>
          <w:b/>
        </w:rPr>
        <w:t xml:space="preserve"> </w:t>
      </w:r>
      <w:r w:rsidR="00D074E3">
        <w:rPr>
          <w:b/>
        </w:rPr>
        <w:t>[</w:t>
      </w:r>
      <w:r w:rsidR="00D074E3" w:rsidRPr="00F07772">
        <w:rPr>
          <w:b/>
          <w:highlight w:val="yellow"/>
        </w:rPr>
        <w:t xml:space="preserve">Skipping Lab 9 – </w:t>
      </w:r>
      <w:proofErr w:type="spellStart"/>
      <w:r w:rsidR="00D074E3" w:rsidRPr="00F07772">
        <w:rPr>
          <w:b/>
          <w:highlight w:val="yellow"/>
        </w:rPr>
        <w:t>MidTerm</w:t>
      </w:r>
      <w:proofErr w:type="spellEnd"/>
      <w:r w:rsidR="00D074E3" w:rsidRPr="00F07772">
        <w:rPr>
          <w:b/>
          <w:highlight w:val="yellow"/>
        </w:rPr>
        <w:t xml:space="preserve"> Renumbering</w:t>
      </w:r>
      <w:r w:rsidR="00D074E3">
        <w:rPr>
          <w:b/>
        </w:rPr>
        <w:t>]</w:t>
      </w:r>
    </w:p>
    <w:p w14:paraId="1546168E" w14:textId="7C18F90D" w:rsidR="0021660D" w:rsidRPr="00883AB5" w:rsidRDefault="0021660D" w:rsidP="0021660D">
      <w:pPr>
        <w:pStyle w:val="NoSpacing"/>
        <w:rPr>
          <w:b/>
        </w:rPr>
      </w:pPr>
      <w:r w:rsidRPr="00883AB5">
        <w:rPr>
          <w:b/>
        </w:rPr>
        <w:t>Lab #</w:t>
      </w:r>
      <w:r w:rsidR="00D074E3">
        <w:rPr>
          <w:b/>
        </w:rPr>
        <w:t xml:space="preserve"> </w:t>
      </w:r>
      <w:r w:rsidR="00332EA9" w:rsidRPr="00883AB5">
        <w:rPr>
          <w:b/>
        </w:rPr>
        <w:t>10</w:t>
      </w:r>
      <w:r w:rsidR="00D074E3">
        <w:rPr>
          <w:b/>
        </w:rPr>
        <w:t>B</w:t>
      </w:r>
    </w:p>
    <w:p w14:paraId="3CDBFA69" w14:textId="1A82E312" w:rsidR="0021660D" w:rsidRDefault="0021660D" w:rsidP="0021660D">
      <w:pPr>
        <w:pStyle w:val="NoSpacing"/>
      </w:pPr>
    </w:p>
    <w:p w14:paraId="2EBD9188" w14:textId="656F9232" w:rsidR="00332EA9" w:rsidRDefault="007F22C7" w:rsidP="0021660D">
      <w:pPr>
        <w:pStyle w:val="NoSpacing"/>
      </w:pPr>
      <w:r>
        <w:t xml:space="preserve">These labs are meant to familiarize you with two of the most commonly used engineering packages in Python namely 1) </w:t>
      </w:r>
      <w:proofErr w:type="spellStart"/>
      <w:r>
        <w:t>numpy</w:t>
      </w:r>
      <w:proofErr w:type="spellEnd"/>
      <w:r>
        <w:t xml:space="preserve"> and 2) matplotlib.</w:t>
      </w:r>
    </w:p>
    <w:p w14:paraId="04486BD3" w14:textId="77777777" w:rsidR="007F22C7" w:rsidRDefault="007F22C7" w:rsidP="0021660D">
      <w:pPr>
        <w:pStyle w:val="NoSpacing"/>
      </w:pPr>
    </w:p>
    <w:p w14:paraId="5529B320" w14:textId="34CB6C56" w:rsidR="00786558" w:rsidRDefault="00786558" w:rsidP="0021660D">
      <w:pPr>
        <w:pStyle w:val="NoSpacing"/>
      </w:pPr>
      <w:r>
        <w:t>This individual assignment is meant to follow on to the team lab work.  Be sure you have completed the team lab work, first.</w:t>
      </w:r>
      <w:r w:rsidR="000C0410">
        <w:t xml:space="preserve">   You are to </w:t>
      </w:r>
      <w:r w:rsidR="00883AB5">
        <w:t xml:space="preserve">individually </w:t>
      </w:r>
      <w:r w:rsidR="000C0410">
        <w:t xml:space="preserve">create two </w:t>
      </w:r>
      <w:r w:rsidR="007F22C7">
        <w:t>programs and</w:t>
      </w:r>
      <w:r w:rsidR="000C0410">
        <w:t xml:space="preserve"> turn in the two programs.</w:t>
      </w:r>
    </w:p>
    <w:p w14:paraId="05E54DF9" w14:textId="77777777" w:rsidR="00786558" w:rsidRDefault="00786558" w:rsidP="0021660D">
      <w:pPr>
        <w:pStyle w:val="NoSpacing"/>
      </w:pPr>
    </w:p>
    <w:p w14:paraId="684AD632" w14:textId="36D30F56" w:rsidR="006534AD" w:rsidRDefault="00D04510" w:rsidP="008F5B5C">
      <w:pPr>
        <w:pStyle w:val="NoSpacing"/>
        <w:rPr>
          <w:b/>
        </w:rPr>
      </w:pPr>
      <w:r w:rsidRPr="00F908A1">
        <w:rPr>
          <w:b/>
        </w:rPr>
        <w:t>Activity #</w:t>
      </w:r>
      <w:r w:rsidR="006B463A">
        <w:rPr>
          <w:b/>
        </w:rPr>
        <w:t>1</w:t>
      </w:r>
      <w:r w:rsidRPr="00F908A1">
        <w:rPr>
          <w:b/>
        </w:rPr>
        <w:t>:</w:t>
      </w:r>
      <w:r w:rsidR="00B134E6" w:rsidRPr="00F908A1">
        <w:rPr>
          <w:b/>
        </w:rPr>
        <w:t xml:space="preserve"> </w:t>
      </w:r>
      <w:r w:rsidR="000C0410">
        <w:rPr>
          <w:b/>
        </w:rPr>
        <w:t>Matrix multiply and plot.</w:t>
      </w:r>
    </w:p>
    <w:p w14:paraId="307E887B" w14:textId="69EE241D" w:rsidR="00332EA9" w:rsidRDefault="00332EA9" w:rsidP="008F5B5C">
      <w:pPr>
        <w:pStyle w:val="NoSpacing"/>
        <w:rPr>
          <w:b/>
        </w:rPr>
      </w:pPr>
    </w:p>
    <w:p w14:paraId="6FEC5FEC" w14:textId="3557AC36" w:rsidR="006D43F9" w:rsidRDefault="00786558" w:rsidP="000C0410">
      <w:pPr>
        <w:pStyle w:val="NoSpacing"/>
        <w:numPr>
          <w:ilvl w:val="0"/>
          <w:numId w:val="28"/>
        </w:numPr>
      </w:pPr>
      <w:r>
        <w:t xml:space="preserve">You will create a program that repeatedly multiplies a matrix by a point and </w:t>
      </w:r>
      <w:r w:rsidR="000C0410">
        <w:t>plots the data to the screen</w:t>
      </w:r>
      <w:r>
        <w:t>.</w:t>
      </w:r>
    </w:p>
    <w:p w14:paraId="6246613E" w14:textId="77777777" w:rsidR="00786558" w:rsidRDefault="00786558" w:rsidP="00786558">
      <w:pPr>
        <w:pStyle w:val="NoSpacing"/>
      </w:pPr>
    </w:p>
    <w:p w14:paraId="3D0AC158" w14:textId="2FD44D1A" w:rsidR="00786558" w:rsidRDefault="00786558" w:rsidP="000C0410">
      <w:pPr>
        <w:pStyle w:val="NoSpacing"/>
        <w:ind w:left="720"/>
      </w:pPr>
      <w:r>
        <w:t>In this case, we will have a 2D point, (</w:t>
      </w:r>
      <w:proofErr w:type="spellStart"/>
      <w:proofErr w:type="gramStart"/>
      <w:r>
        <w:t>x,y</w:t>
      </w:r>
      <w:proofErr w:type="spellEnd"/>
      <w:proofErr w:type="gramEnd"/>
      <w:r>
        <w:t xml:space="preserve">).  The point can be represented as a vector: </w:t>
      </w:r>
      <m:oMath>
        <m:r>
          <w:rPr>
            <w:rFonts w:ascii="Cambria Math" w:hAnsi="Cambria Math"/>
          </w:rPr>
          <m:t>v=</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x</m:t>
                  </m:r>
                </m:e>
              </m:mr>
              <m:mr>
                <m:e>
                  <m:r>
                    <w:rPr>
                      <w:rFonts w:ascii="Cambria Math" w:hAnsi="Cambria Math"/>
                    </w:rPr>
                    <m:t>y</m:t>
                  </m:r>
                </m:e>
              </m:mr>
            </m:m>
          </m:e>
        </m:d>
      </m:oMath>
      <w:r>
        <w:rPr>
          <w:rFonts w:eastAsiaTheme="minorEastAsia"/>
        </w:rPr>
        <w:t xml:space="preserve">.  We can also define a 2x2 matrix, </w:t>
      </w:r>
      <m:oMath>
        <m:r>
          <w:rPr>
            <w:rFonts w:ascii="Cambria Math" w:eastAsiaTheme="minorEastAsia" w:hAnsi="Cambria Math"/>
          </w:rPr>
          <m:t>M=</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a</m:t>
                  </m:r>
                </m:e>
                <m:e>
                  <m:r>
                    <w:rPr>
                      <w:rFonts w:ascii="Cambria Math" w:eastAsiaTheme="minorEastAsia" w:hAnsi="Cambria Math"/>
                    </w:rPr>
                    <m:t>b</m:t>
                  </m:r>
                </m:e>
              </m:mr>
              <m:mr>
                <m:e>
                  <m:r>
                    <w:rPr>
                      <w:rFonts w:ascii="Cambria Math" w:eastAsiaTheme="minorEastAsia" w:hAnsi="Cambria Math"/>
                    </w:rPr>
                    <m:t>c</m:t>
                  </m:r>
                </m:e>
                <m:e>
                  <m:r>
                    <w:rPr>
                      <w:rFonts w:ascii="Cambria Math" w:eastAsiaTheme="minorEastAsia" w:hAnsi="Cambria Math"/>
                    </w:rPr>
                    <m:t>d</m:t>
                  </m:r>
                </m:e>
              </m:mr>
            </m:m>
          </m:e>
        </m:d>
      </m:oMath>
      <w:r>
        <w:rPr>
          <w:rFonts w:eastAsiaTheme="minorEastAsia"/>
        </w:rPr>
        <w:t xml:space="preserve">.  Computing the product of </w:t>
      </w:r>
      <w:r w:rsidRPr="00786558">
        <w:rPr>
          <w:rFonts w:eastAsiaTheme="minorEastAsia"/>
          <w:i/>
        </w:rPr>
        <w:t>M</w:t>
      </w:r>
      <w:r>
        <w:rPr>
          <w:rFonts w:eastAsiaTheme="minorEastAsia"/>
        </w:rPr>
        <w:t xml:space="preserve"> with </w:t>
      </w:r>
      <w:r w:rsidRPr="00786558">
        <w:rPr>
          <w:rFonts w:eastAsiaTheme="minorEastAsia"/>
          <w:i/>
        </w:rPr>
        <w:t>v</w:t>
      </w:r>
      <w:r>
        <w:rPr>
          <w:rFonts w:eastAsiaTheme="minorEastAsia"/>
        </w:rPr>
        <w:t xml:space="preserve"> gives us a new point </w:t>
      </w:r>
      <w:r w:rsidRPr="00786558">
        <w:rPr>
          <w:rFonts w:eastAsiaTheme="minorEastAsia"/>
          <w:i/>
        </w:rPr>
        <w:t>v’</w:t>
      </w:r>
      <w:r>
        <w:rPr>
          <w:rFonts w:eastAsiaTheme="minorEastAsia"/>
        </w:rPr>
        <w:t xml:space="preserve">: </w:t>
      </w:r>
      <m:oMath>
        <m:r>
          <w:rPr>
            <w:rFonts w:ascii="Cambria Math" w:eastAsiaTheme="minorEastAsia" w:hAnsi="Cambria Math"/>
          </w:rPr>
          <m:t>Mv=v'</m:t>
        </m:r>
      </m:oMath>
      <w:r>
        <w:rPr>
          <w:rFonts w:eastAsiaTheme="minorEastAsia"/>
        </w:rPr>
        <w:t xml:space="preserve">.  We can then use </w:t>
      </w:r>
      <w:r w:rsidRPr="00786558">
        <w:rPr>
          <w:rFonts w:eastAsiaTheme="minorEastAsia"/>
          <w:i/>
        </w:rPr>
        <w:t>v’</w:t>
      </w:r>
      <w:r>
        <w:rPr>
          <w:rFonts w:eastAsiaTheme="minorEastAsia"/>
        </w:rPr>
        <w:t xml:space="preserve"> as the new point, multiply by matrix </w:t>
      </w:r>
      <w:r w:rsidRPr="00786558">
        <w:rPr>
          <w:rFonts w:eastAsiaTheme="minorEastAsia"/>
          <w:i/>
        </w:rPr>
        <w:t>M</w:t>
      </w:r>
      <w:r>
        <w:rPr>
          <w:rFonts w:eastAsiaTheme="minorEastAsia"/>
        </w:rPr>
        <w:t xml:space="preserve"> again, and get another point</w:t>
      </w:r>
      <w:r w:rsidR="002664B1">
        <w:rPr>
          <w:rFonts w:eastAsiaTheme="minorEastAsia"/>
        </w:rPr>
        <w:t xml:space="preserve">, i.e. </w:t>
      </w:r>
      <m:oMath>
        <m:r>
          <w:rPr>
            <w:rFonts w:ascii="Cambria Math" w:eastAsiaTheme="minorEastAsia" w:hAnsi="Cambria Math"/>
          </w:rPr>
          <m:t>M</m:t>
        </m:r>
        <m:sSup>
          <m:sSupPr>
            <m:ctrlPr>
              <w:rPr>
                <w:rFonts w:ascii="Cambria Math" w:eastAsiaTheme="minorEastAsia" w:hAnsi="Cambria Math"/>
                <w:i/>
              </w:rPr>
            </m:ctrlPr>
          </m:sSupPr>
          <m:e>
            <m:r>
              <w:rPr>
                <w:rFonts w:ascii="Cambria Math" w:eastAsiaTheme="minorEastAsia" w:hAnsi="Cambria Math"/>
              </w:rPr>
              <m:t>v</m:t>
            </m:r>
          </m:e>
          <m:sup>
            <m:r>
              <w:rPr>
                <w:rFonts w:ascii="Cambria Math" w:eastAsiaTheme="minorEastAsia" w:hAnsi="Cambria Math"/>
              </w:rPr>
              <m:t>'</m:t>
            </m:r>
          </m:sup>
        </m:sSup>
        <m:r>
          <w:rPr>
            <w:rFonts w:ascii="Cambria Math" w:eastAsiaTheme="minorEastAsia" w:hAnsi="Cambria Math"/>
          </w:rPr>
          <m:t>=v''</m:t>
        </m:r>
      </m:oMath>
      <w:r>
        <w:rPr>
          <w:rFonts w:eastAsiaTheme="minorEastAsia"/>
        </w:rPr>
        <w:t>.  This can go on indefinitely</w:t>
      </w:r>
      <w:r w:rsidR="002664B1">
        <w:rPr>
          <w:rFonts w:eastAsiaTheme="minorEastAsia"/>
        </w:rPr>
        <w:t>, creating a long sequence of points</w:t>
      </w:r>
      <w:r>
        <w:rPr>
          <w:rFonts w:eastAsiaTheme="minorEastAsia"/>
        </w:rPr>
        <w:t>.</w:t>
      </w:r>
    </w:p>
    <w:p w14:paraId="42109D38" w14:textId="77777777" w:rsidR="00786558" w:rsidRDefault="00786558" w:rsidP="000C0410">
      <w:pPr>
        <w:pStyle w:val="NoSpacing"/>
        <w:ind w:left="1440"/>
      </w:pPr>
    </w:p>
    <w:p w14:paraId="2AE6E376" w14:textId="2C2B3E5A" w:rsidR="00786558" w:rsidRDefault="00786558" w:rsidP="000C0410">
      <w:pPr>
        <w:pStyle w:val="NoSpacing"/>
        <w:ind w:left="720"/>
        <w:rPr>
          <w:rFonts w:eastAsiaTheme="minorEastAsia"/>
        </w:rPr>
      </w:pPr>
      <w:r>
        <w:t xml:space="preserve">Create a program that uses </w:t>
      </w:r>
      <w:proofErr w:type="spellStart"/>
      <w:r>
        <w:t>numpy</w:t>
      </w:r>
      <w:proofErr w:type="spellEnd"/>
      <w:r>
        <w:t xml:space="preserve"> to create a matrix and a point.  Specifically, you should begin with the point (1, 0), and the matrix: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00583</m:t>
                  </m:r>
                </m:e>
                <m:e>
                  <m:r>
                    <w:rPr>
                      <w:rFonts w:ascii="Cambria Math" w:hAnsi="Cambria Math"/>
                    </w:rPr>
                    <m:t>-0.087156</m:t>
                  </m:r>
                </m:e>
              </m:mr>
              <m:mr>
                <m:e>
                  <m:r>
                    <w:rPr>
                      <w:rFonts w:ascii="Cambria Math" w:hAnsi="Cambria Math"/>
                    </w:rPr>
                    <m:t>0.087156</m:t>
                  </m:r>
                </m:e>
                <m:e>
                  <m:r>
                    <w:rPr>
                      <w:rFonts w:ascii="Cambria Math" w:hAnsi="Cambria Math"/>
                    </w:rPr>
                    <m:t>1.00583</m:t>
                  </m:r>
                </m:e>
              </m:mr>
            </m:m>
          </m:e>
        </m:d>
      </m:oMath>
      <w:r>
        <w:rPr>
          <w:rFonts w:eastAsiaTheme="minorEastAsia"/>
        </w:rPr>
        <w:t>.  Then, repeatedly multiply the matrix by the point to get a new point.  You should repeat this between 150 and 250 times.</w:t>
      </w:r>
    </w:p>
    <w:p w14:paraId="7C3817FD" w14:textId="77777777" w:rsidR="00786558" w:rsidRDefault="00786558" w:rsidP="000C0410">
      <w:pPr>
        <w:pStyle w:val="NoSpacing"/>
        <w:ind w:left="720"/>
        <w:rPr>
          <w:rFonts w:eastAsiaTheme="minorEastAsia"/>
        </w:rPr>
      </w:pPr>
    </w:p>
    <w:p w14:paraId="3D06CF3B" w14:textId="6311318E" w:rsidR="00786558" w:rsidRPr="00B3600A" w:rsidRDefault="00786558" w:rsidP="000C0410">
      <w:pPr>
        <w:pStyle w:val="NoSpacing"/>
        <w:ind w:left="720"/>
      </w:pPr>
      <w:r>
        <w:rPr>
          <w:rFonts w:eastAsiaTheme="minorEastAsia"/>
        </w:rPr>
        <w:t xml:space="preserve">Note: the purpose of this </w:t>
      </w:r>
      <w:r w:rsidR="000C0410">
        <w:rPr>
          <w:rFonts w:eastAsiaTheme="minorEastAsia"/>
        </w:rPr>
        <w:t xml:space="preserve">part of the </w:t>
      </w:r>
      <w:r>
        <w:rPr>
          <w:rFonts w:eastAsiaTheme="minorEastAsia"/>
        </w:rPr>
        <w:t xml:space="preserve">assignment is to get practice with </w:t>
      </w:r>
      <w:proofErr w:type="spellStart"/>
      <w:r>
        <w:rPr>
          <w:rFonts w:eastAsiaTheme="minorEastAsia"/>
        </w:rPr>
        <w:t>numpy</w:t>
      </w:r>
      <w:proofErr w:type="spellEnd"/>
      <w:r>
        <w:rPr>
          <w:rFonts w:eastAsiaTheme="minorEastAsia"/>
        </w:rPr>
        <w:t xml:space="preserve">, so </w:t>
      </w:r>
      <w:r w:rsidRPr="00D074E3">
        <w:rPr>
          <w:rFonts w:eastAsiaTheme="minorEastAsia"/>
          <w:b/>
        </w:rPr>
        <w:t xml:space="preserve">you should use </w:t>
      </w:r>
      <w:proofErr w:type="spellStart"/>
      <w:r w:rsidRPr="00D074E3">
        <w:rPr>
          <w:rFonts w:eastAsiaTheme="minorEastAsia"/>
          <w:b/>
        </w:rPr>
        <w:t>numpy</w:t>
      </w:r>
      <w:proofErr w:type="spellEnd"/>
      <w:r w:rsidRPr="00D074E3">
        <w:rPr>
          <w:rFonts w:eastAsiaTheme="minorEastAsia"/>
          <w:b/>
        </w:rPr>
        <w:t xml:space="preserve"> for your operations</w:t>
      </w:r>
      <w:r>
        <w:rPr>
          <w:rFonts w:eastAsiaTheme="minorEastAsia"/>
        </w:rPr>
        <w:t>, even if you find it easier to perform this computation a different way.</w:t>
      </w:r>
    </w:p>
    <w:p w14:paraId="5D670BA7" w14:textId="5536F0BD" w:rsidR="00B3600A" w:rsidRDefault="00B3600A" w:rsidP="008F5B5C">
      <w:pPr>
        <w:pStyle w:val="NoSpacing"/>
        <w:rPr>
          <w:b/>
        </w:rPr>
      </w:pPr>
    </w:p>
    <w:p w14:paraId="4D48935F" w14:textId="7B07F82E" w:rsidR="000C0410" w:rsidRDefault="00883AB5" w:rsidP="000C0410">
      <w:pPr>
        <w:pStyle w:val="NoSpacing"/>
        <w:numPr>
          <w:ilvl w:val="0"/>
          <w:numId w:val="28"/>
        </w:numPr>
        <w:rPr>
          <w:b/>
        </w:rPr>
      </w:pPr>
      <w:r>
        <w:t>Then, make your program</w:t>
      </w:r>
      <w:r w:rsidR="00786558">
        <w:t xml:space="preserve"> </w:t>
      </w:r>
      <w:r w:rsidRPr="00D074E3">
        <w:rPr>
          <w:b/>
        </w:rPr>
        <w:t>p</w:t>
      </w:r>
      <w:r w:rsidR="00786558" w:rsidRPr="00D074E3">
        <w:rPr>
          <w:b/>
        </w:rPr>
        <w:t>lot the data points, using matplotlib</w:t>
      </w:r>
      <w:r w:rsidR="00786558">
        <w:t>.</w:t>
      </w:r>
      <w:r w:rsidR="006D43F9">
        <w:t xml:space="preserve"> </w:t>
      </w:r>
      <w:r w:rsidR="002664B1">
        <w:t xml:space="preserve"> Be sure to </w:t>
      </w:r>
      <w:r w:rsidR="002664B1" w:rsidRPr="00D074E3">
        <w:rPr>
          <w:b/>
        </w:rPr>
        <w:t xml:space="preserve">label the </w:t>
      </w:r>
      <w:proofErr w:type="gramStart"/>
      <w:r w:rsidR="002664B1" w:rsidRPr="00D074E3">
        <w:rPr>
          <w:b/>
        </w:rPr>
        <w:t>axes, and</w:t>
      </w:r>
      <w:proofErr w:type="gramEnd"/>
      <w:r w:rsidR="002664B1" w:rsidRPr="00D074E3">
        <w:rPr>
          <w:b/>
        </w:rPr>
        <w:t xml:space="preserve"> include a title</w:t>
      </w:r>
      <w:r w:rsidR="002664B1">
        <w:t xml:space="preserve">.  Your </w:t>
      </w:r>
      <w:r w:rsidR="002664B1" w:rsidRPr="00D074E3">
        <w:rPr>
          <w:b/>
        </w:rPr>
        <w:t>title should give a brief description of the shape that the points “trace” out</w:t>
      </w:r>
      <w:r w:rsidR="002664B1">
        <w:t>.</w:t>
      </w:r>
      <w:r w:rsidR="000C0410" w:rsidRPr="000C0410">
        <w:rPr>
          <w:b/>
        </w:rPr>
        <w:t xml:space="preserve"> </w:t>
      </w:r>
    </w:p>
    <w:p w14:paraId="7BC8EDD9" w14:textId="6659A8D2" w:rsidR="007F22C7" w:rsidRDefault="007F22C7" w:rsidP="007F22C7">
      <w:pPr>
        <w:pStyle w:val="NoSpacing"/>
        <w:rPr>
          <w:b/>
        </w:rPr>
      </w:pPr>
    </w:p>
    <w:p w14:paraId="3C3F043C" w14:textId="4DA11E14" w:rsidR="007F22C7" w:rsidRPr="001E7125" w:rsidRDefault="007F22C7" w:rsidP="007F22C7">
      <w:pPr>
        <w:pStyle w:val="NoSpacing"/>
        <w:rPr>
          <w:b/>
        </w:rPr>
      </w:pPr>
      <w:r>
        <w:rPr>
          <w:b/>
        </w:rPr>
        <w:t>Rubric</w:t>
      </w:r>
      <w:r w:rsidRPr="001E7125">
        <w:rPr>
          <w:b/>
        </w:rPr>
        <w:t>: [</w:t>
      </w:r>
      <w:r>
        <w:rPr>
          <w:b/>
        </w:rPr>
        <w:t>3</w:t>
      </w:r>
      <w:r w:rsidRPr="001E7125">
        <w:rPr>
          <w:b/>
        </w:rPr>
        <w:t>5 points]</w:t>
      </w:r>
    </w:p>
    <w:p w14:paraId="5892450B" w14:textId="77777777" w:rsidR="007F22C7" w:rsidRDefault="007F22C7" w:rsidP="007F22C7">
      <w:pPr>
        <w:pStyle w:val="NoSpacing"/>
      </w:pPr>
      <w:r>
        <w:t xml:space="preserve">[8 points] – </w:t>
      </w:r>
      <w:proofErr w:type="spellStart"/>
      <w:r>
        <w:t>Numpy</w:t>
      </w:r>
      <w:proofErr w:type="spellEnd"/>
      <w:r>
        <w:t xml:space="preserve"> used to represent matrix and points</w:t>
      </w:r>
    </w:p>
    <w:p w14:paraId="7E6F8944" w14:textId="77777777" w:rsidR="007F22C7" w:rsidRDefault="007F22C7" w:rsidP="007F22C7">
      <w:pPr>
        <w:pStyle w:val="NoSpacing"/>
      </w:pPr>
      <w:r>
        <w:t>[8 points] – Matrix multiplication is iterated on points via loop</w:t>
      </w:r>
    </w:p>
    <w:p w14:paraId="17F1E07B" w14:textId="77777777" w:rsidR="007F22C7" w:rsidRDefault="007F22C7" w:rsidP="007F22C7">
      <w:pPr>
        <w:pStyle w:val="NoSpacing"/>
      </w:pPr>
      <w:r>
        <w:t>[5 points] – Points are stored in a reasonable list structure as they are generated</w:t>
      </w:r>
    </w:p>
    <w:p w14:paraId="353D7C04" w14:textId="77777777" w:rsidR="007F22C7" w:rsidRDefault="007F22C7" w:rsidP="007F22C7">
      <w:pPr>
        <w:pStyle w:val="NoSpacing"/>
      </w:pPr>
      <w:r>
        <w:t>[8 points] – Points are plotted in a reasonable graph that shows their progression</w:t>
      </w:r>
    </w:p>
    <w:p w14:paraId="12CB7B2D" w14:textId="77777777" w:rsidR="007F22C7" w:rsidRDefault="007F22C7" w:rsidP="007F22C7">
      <w:pPr>
        <w:pStyle w:val="NoSpacing"/>
      </w:pPr>
      <w:r>
        <w:t>[6 points] – Graph has labeled axes and indicates that the points form a spiral</w:t>
      </w:r>
    </w:p>
    <w:p w14:paraId="18AE7E65" w14:textId="77777777" w:rsidR="007F22C7" w:rsidRDefault="007F22C7" w:rsidP="007F22C7">
      <w:pPr>
        <w:pStyle w:val="NoSpacing"/>
        <w:rPr>
          <w:b/>
        </w:rPr>
      </w:pPr>
    </w:p>
    <w:p w14:paraId="66C0ADFF" w14:textId="77777777" w:rsidR="000C0410" w:rsidRDefault="000C0410" w:rsidP="000C0410">
      <w:pPr>
        <w:pStyle w:val="NoSpacing"/>
        <w:rPr>
          <w:b/>
        </w:rPr>
      </w:pPr>
    </w:p>
    <w:p w14:paraId="7038B2EB" w14:textId="54302813" w:rsidR="000C0410" w:rsidRDefault="000C0410" w:rsidP="000C0410">
      <w:pPr>
        <w:pStyle w:val="NoSpacing"/>
        <w:rPr>
          <w:b/>
        </w:rPr>
      </w:pPr>
      <w:r>
        <w:rPr>
          <w:b/>
        </w:rPr>
        <w:t>Activity #</w:t>
      </w:r>
      <w:r w:rsidR="006B463A">
        <w:rPr>
          <w:b/>
        </w:rPr>
        <w:t>2</w:t>
      </w:r>
      <w:r>
        <w:rPr>
          <w:b/>
        </w:rPr>
        <w:t>: Plotting multiple data points</w:t>
      </w:r>
    </w:p>
    <w:p w14:paraId="702F54C1" w14:textId="7F48BA9D" w:rsidR="000C0410" w:rsidRDefault="000C0410" w:rsidP="000C0410">
      <w:pPr>
        <w:pStyle w:val="NoSpacing"/>
        <w:rPr>
          <w:b/>
        </w:rPr>
      </w:pPr>
    </w:p>
    <w:p w14:paraId="0023D34B" w14:textId="26B0D125" w:rsidR="00D074E3" w:rsidRDefault="00D074E3" w:rsidP="00D074E3">
      <w:pPr>
        <w:pStyle w:val="NoSpacing"/>
      </w:pPr>
      <w:r>
        <w:t xml:space="preserve">One of the most common ways that data can be stored to be loaded in a spreadsheet or other similar table is with a CSV (Comma Separated Value) file.  These often are given a .csv extension.  A csv file is a way of representing a table in a file.  Each line represents a row of the table, and the cells in each column are separated by commas.  CSV files can usually be read into spreadsheet programs (such as </w:t>
      </w:r>
      <w:r>
        <w:lastRenderedPageBreak/>
        <w:t>Excel), and most spreadsheets can output their data in a CSV format (sometimes called “comma delimited” format).  You are going to practice writing and reading CSV data directly.</w:t>
      </w:r>
    </w:p>
    <w:p w14:paraId="68544E4F" w14:textId="77777777" w:rsidR="00D074E3" w:rsidRDefault="00D074E3" w:rsidP="00D074E3">
      <w:pPr>
        <w:pStyle w:val="NoSpacing"/>
      </w:pPr>
    </w:p>
    <w:p w14:paraId="0CBB83B4" w14:textId="7EEC87C9" w:rsidR="00D074E3" w:rsidRDefault="00D074E3" w:rsidP="00D074E3">
      <w:pPr>
        <w:pStyle w:val="NoSpacing"/>
      </w:pPr>
      <w:r>
        <w:t xml:space="preserve">On the class website </w:t>
      </w:r>
      <w:proofErr w:type="spellStart"/>
      <w:r>
        <w:t>eCampus</w:t>
      </w:r>
      <w:proofErr w:type="spellEnd"/>
      <w:r>
        <w:t xml:space="preserve"> </w:t>
      </w:r>
      <w:r>
        <w:t>is a CSV file containing weather data from Coulter Field (in Bryan) for 3 years (</w:t>
      </w:r>
      <w:r w:rsidRPr="00D074E3">
        <w:rPr>
          <w:b/>
        </w:rPr>
        <w:t>1 day is missing for some reason!</w:t>
      </w:r>
      <w:r>
        <w:t>); the data was taken from Weather Underground (wunderground.com).  There are different versions of the file for Windows and Mac; the only difference is whether the end of a line contains just a new-line character, or both a new-line and a carriage return (you don’t need to worry about the difference).  Open the file in any text browser and you should see what it is.  Note that the first line of the file contains the column headers explaining what each column is.</w:t>
      </w:r>
    </w:p>
    <w:p w14:paraId="10B83DBA" w14:textId="77777777" w:rsidR="00D074E3" w:rsidRDefault="00D074E3" w:rsidP="00D074E3">
      <w:pPr>
        <w:pStyle w:val="NoSpacing"/>
        <w:ind w:left="720"/>
      </w:pPr>
    </w:p>
    <w:p w14:paraId="380D3D7A" w14:textId="0B687800" w:rsidR="000C0410" w:rsidRDefault="00D074E3" w:rsidP="000C0410">
      <w:pPr>
        <w:pStyle w:val="NoSpacing"/>
      </w:pPr>
      <w:r>
        <w:t xml:space="preserve">Download the file to your </w:t>
      </w:r>
      <w:proofErr w:type="gramStart"/>
      <w:r>
        <w:t>system, and</w:t>
      </w:r>
      <w:proofErr w:type="gramEnd"/>
      <w:r>
        <w:t xml:space="preserve"> write a program that will read in the file and </w:t>
      </w:r>
      <w:r>
        <w:t>p</w:t>
      </w:r>
      <w:r w:rsidR="000C0410">
        <w:t xml:space="preserve">lot the data in a set of graphs.  </w:t>
      </w:r>
      <w:r w:rsidR="000C0410" w:rsidRPr="00D074E3">
        <w:rPr>
          <w:b/>
        </w:rPr>
        <w:t>Using matplotlib</w:t>
      </w:r>
      <w:r w:rsidR="000C0410">
        <w:t>, you are t</w:t>
      </w:r>
      <w:r w:rsidR="000D286F">
        <w:t xml:space="preserve">o </w:t>
      </w:r>
      <w:r w:rsidR="00455277">
        <w:t xml:space="preserve">create the following </w:t>
      </w:r>
      <w:r w:rsidR="00455277" w:rsidRPr="00D074E3">
        <w:rPr>
          <w:b/>
        </w:rPr>
        <w:t>4 graphs</w:t>
      </w:r>
      <w:r w:rsidR="00455277">
        <w:t>.</w:t>
      </w:r>
    </w:p>
    <w:p w14:paraId="70536E16" w14:textId="6C10629A" w:rsidR="000C0410" w:rsidRDefault="000C0410" w:rsidP="000C0410">
      <w:pPr>
        <w:pStyle w:val="NoSpacing"/>
        <w:numPr>
          <w:ilvl w:val="0"/>
          <w:numId w:val="29"/>
        </w:numPr>
      </w:pPr>
      <w:r>
        <w:t xml:space="preserve">Create a </w:t>
      </w:r>
      <w:r w:rsidR="000D286F" w:rsidRPr="00D074E3">
        <w:rPr>
          <w:b/>
        </w:rPr>
        <w:t>line graph</w:t>
      </w:r>
      <w:r>
        <w:t xml:space="preserve"> </w:t>
      </w:r>
      <w:r w:rsidR="000D286F">
        <w:t xml:space="preserve">that shows both average temperature and </w:t>
      </w:r>
      <w:r w:rsidR="00455277">
        <w:t>pressure</w:t>
      </w:r>
      <w:r w:rsidR="000D286F">
        <w:t xml:space="preserve"> plotted over the </w:t>
      </w:r>
      <w:proofErr w:type="gramStart"/>
      <w:r w:rsidR="000D286F">
        <w:t>period of time</w:t>
      </w:r>
      <w:proofErr w:type="gramEnd"/>
      <w:r w:rsidR="000D286F">
        <w:t>.  Both shou</w:t>
      </w:r>
      <w:r w:rsidR="00455277">
        <w:t xml:space="preserve">ld be plotted on the same graph, with </w:t>
      </w:r>
      <w:r w:rsidR="00455277" w:rsidRPr="00D074E3">
        <w:rPr>
          <w:b/>
        </w:rPr>
        <w:t>date on the x-axis</w:t>
      </w:r>
      <w:r w:rsidR="00455277">
        <w:t xml:space="preserve">, and </w:t>
      </w:r>
      <w:r w:rsidR="00455277" w:rsidRPr="00D074E3">
        <w:rPr>
          <w:b/>
        </w:rPr>
        <w:t>different y axes</w:t>
      </w:r>
      <w:r w:rsidR="00455277">
        <w:t xml:space="preserve"> for the two different measurements.</w:t>
      </w:r>
    </w:p>
    <w:p w14:paraId="215C5FD4" w14:textId="247DC798" w:rsidR="000C0410" w:rsidRDefault="000C0410" w:rsidP="000C0410">
      <w:pPr>
        <w:pStyle w:val="NoSpacing"/>
        <w:numPr>
          <w:ilvl w:val="0"/>
          <w:numId w:val="29"/>
        </w:numPr>
      </w:pPr>
      <w:r>
        <w:t xml:space="preserve">Create a </w:t>
      </w:r>
      <w:r w:rsidRPr="00D074E3">
        <w:rPr>
          <w:b/>
        </w:rPr>
        <w:t>histogram</w:t>
      </w:r>
      <w:r>
        <w:t xml:space="preserve"> showing amounts of precipitation.  The x axis should cover a reasonable range of precipitation levels, and the y axis should show </w:t>
      </w:r>
      <w:r w:rsidR="006B463A">
        <w:t>number of days that had precipitation in the specific range</w:t>
      </w:r>
      <w:r>
        <w:t>.</w:t>
      </w:r>
    </w:p>
    <w:p w14:paraId="45A3BC03" w14:textId="77777777" w:rsidR="00865C36" w:rsidRPr="000C0410" w:rsidRDefault="00865C36" w:rsidP="00865C36">
      <w:pPr>
        <w:pStyle w:val="NoSpacing"/>
        <w:numPr>
          <w:ilvl w:val="0"/>
          <w:numId w:val="29"/>
        </w:numPr>
      </w:pPr>
      <w:r>
        <w:t xml:space="preserve">Create a </w:t>
      </w:r>
      <w:r w:rsidRPr="00D074E3">
        <w:rPr>
          <w:b/>
        </w:rPr>
        <w:t>scatterplot</w:t>
      </w:r>
      <w:r>
        <w:t xml:space="preserve"> indicating relationships between average temperature and average dew point (one on each axis).</w:t>
      </w:r>
    </w:p>
    <w:p w14:paraId="3BBC1528" w14:textId="4130CFB0" w:rsidR="000D286F" w:rsidRDefault="000D286F" w:rsidP="000C0410">
      <w:pPr>
        <w:pStyle w:val="NoSpacing"/>
        <w:numPr>
          <w:ilvl w:val="0"/>
          <w:numId w:val="29"/>
        </w:numPr>
      </w:pPr>
      <w:r>
        <w:t xml:space="preserve">Create </w:t>
      </w:r>
      <w:r w:rsidR="003252E6">
        <w:t xml:space="preserve">a </w:t>
      </w:r>
      <w:r w:rsidR="003252E6" w:rsidRPr="00D074E3">
        <w:rPr>
          <w:b/>
        </w:rPr>
        <w:t>bar chart</w:t>
      </w:r>
      <w:r w:rsidR="003252E6">
        <w:t>, with one bar per month, showing the average temperature along with error bars indicating the high and low temperatures from that month.</w:t>
      </w:r>
    </w:p>
    <w:p w14:paraId="089C7D57" w14:textId="3570AC30" w:rsidR="003252E6" w:rsidRDefault="003252E6" w:rsidP="003252E6">
      <w:pPr>
        <w:pStyle w:val="NoSpacing"/>
        <w:numPr>
          <w:ilvl w:val="1"/>
          <w:numId w:val="29"/>
        </w:numPr>
      </w:pPr>
      <w:r>
        <w:t>Note: You will want to create new lists of data, but you may find it useful to use the max/min/sum functions on lists.</w:t>
      </w:r>
    </w:p>
    <w:p w14:paraId="3E8A72E5" w14:textId="77777777" w:rsidR="00865C36" w:rsidRDefault="00865C36" w:rsidP="00865C36">
      <w:pPr>
        <w:pStyle w:val="NoSpacing"/>
        <w:ind w:left="1440"/>
      </w:pPr>
    </w:p>
    <w:p w14:paraId="4A34C840" w14:textId="5921C9AE" w:rsidR="000C0410" w:rsidRDefault="00455277" w:rsidP="000C0410">
      <w:pPr>
        <w:pStyle w:val="NoSpacing"/>
      </w:pPr>
      <w:r>
        <w:t xml:space="preserve">Be sure to </w:t>
      </w:r>
      <w:r w:rsidRPr="00D074E3">
        <w:rPr>
          <w:b/>
        </w:rPr>
        <w:t>include legends, labels, title, etc.</w:t>
      </w:r>
      <w:r w:rsidR="00865C36" w:rsidRPr="00D074E3">
        <w:rPr>
          <w:b/>
        </w:rPr>
        <w:t xml:space="preserve"> on all charts</w:t>
      </w:r>
      <w:r w:rsidR="00865C36">
        <w:t xml:space="preserve">, and be sure your </w:t>
      </w:r>
      <w:r w:rsidR="00865C36" w:rsidRPr="00D074E3">
        <w:rPr>
          <w:b/>
        </w:rPr>
        <w:t>scales/ranges and such are set appropriately to display all the data</w:t>
      </w:r>
      <w:r w:rsidR="00865C36">
        <w:t>.</w:t>
      </w:r>
    </w:p>
    <w:p w14:paraId="7AB51D97" w14:textId="7C8A9AF8" w:rsidR="008A25EA" w:rsidRDefault="008A25EA" w:rsidP="00626A14">
      <w:pPr>
        <w:pStyle w:val="NoSpacing"/>
      </w:pPr>
    </w:p>
    <w:p w14:paraId="71C77948" w14:textId="2935D81E" w:rsidR="007F22C7" w:rsidRPr="008E0833" w:rsidRDefault="007F22C7" w:rsidP="007F22C7">
      <w:pPr>
        <w:pStyle w:val="NoSpacing"/>
        <w:rPr>
          <w:b/>
        </w:rPr>
      </w:pPr>
      <w:r>
        <w:rPr>
          <w:b/>
        </w:rPr>
        <w:t>Rubric</w:t>
      </w:r>
      <w:r w:rsidRPr="008E0833">
        <w:rPr>
          <w:b/>
        </w:rPr>
        <w:t>:</w:t>
      </w:r>
      <w:r>
        <w:rPr>
          <w:b/>
        </w:rPr>
        <w:t xml:space="preserve"> [65 points]</w:t>
      </w:r>
    </w:p>
    <w:p w14:paraId="0C84AF7A" w14:textId="731916F0" w:rsidR="007F22C7" w:rsidRDefault="007F22C7" w:rsidP="007F22C7">
      <w:pPr>
        <w:pStyle w:val="NoSpacing"/>
      </w:pPr>
      <w:r>
        <w:t>[8 points] – Weather data file is read in.</w:t>
      </w:r>
    </w:p>
    <w:p w14:paraId="594C9996" w14:textId="77777777" w:rsidR="007F22C7" w:rsidRDefault="007F22C7" w:rsidP="007F22C7">
      <w:pPr>
        <w:pStyle w:val="NoSpacing"/>
      </w:pPr>
      <w:r>
        <w:t>[10 points] – Average temperature and pressure are plotted on same graph</w:t>
      </w:r>
    </w:p>
    <w:p w14:paraId="6AACE728" w14:textId="77777777" w:rsidR="007F22C7" w:rsidRDefault="007F22C7" w:rsidP="007F22C7">
      <w:pPr>
        <w:pStyle w:val="NoSpacing"/>
      </w:pPr>
      <w:r>
        <w:t xml:space="preserve">[10 points] – Histogram created with amount of precipitation  </w:t>
      </w:r>
    </w:p>
    <w:p w14:paraId="062CD74E" w14:textId="77777777" w:rsidR="007F22C7" w:rsidRDefault="007F22C7" w:rsidP="007F22C7">
      <w:pPr>
        <w:pStyle w:val="NoSpacing"/>
      </w:pPr>
      <w:r>
        <w:t>[10 points] – Scatterplot created to show relation between temperature and dew point</w:t>
      </w:r>
    </w:p>
    <w:p w14:paraId="014C82C9" w14:textId="77777777" w:rsidR="007F22C7" w:rsidRDefault="007F22C7" w:rsidP="007F22C7">
      <w:pPr>
        <w:pStyle w:val="NoSpacing"/>
      </w:pPr>
      <w:r>
        <w:t>[5 points] – High/average/low temperature calculated per month</w:t>
      </w:r>
    </w:p>
    <w:p w14:paraId="6F421C61" w14:textId="77777777" w:rsidR="007F22C7" w:rsidRDefault="007F22C7" w:rsidP="007F22C7">
      <w:pPr>
        <w:pStyle w:val="NoSpacing"/>
      </w:pPr>
      <w:r>
        <w:t>[10 points] – Bar chart created plotting high/average/low temperature</w:t>
      </w:r>
    </w:p>
    <w:p w14:paraId="56479A64" w14:textId="77777777" w:rsidR="007F22C7" w:rsidRDefault="007F22C7" w:rsidP="007F22C7">
      <w:pPr>
        <w:pStyle w:val="NoSpacing"/>
      </w:pPr>
      <w:r>
        <w:t>[12 points] – All charts are fully labeled with title, legends, axis labels, etc.</w:t>
      </w:r>
    </w:p>
    <w:p w14:paraId="6C682104" w14:textId="77777777" w:rsidR="007F22C7" w:rsidRDefault="007F22C7" w:rsidP="00626A14">
      <w:pPr>
        <w:pStyle w:val="NoSpacing"/>
      </w:pPr>
      <w:bookmarkStart w:id="0" w:name="_GoBack"/>
      <w:bookmarkEnd w:id="0"/>
    </w:p>
    <w:sectPr w:rsidR="007F22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B0CD6"/>
    <w:multiLevelType w:val="hybridMultilevel"/>
    <w:tmpl w:val="24EE4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03E89"/>
    <w:multiLevelType w:val="hybridMultilevel"/>
    <w:tmpl w:val="031816CA"/>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AD5C9F"/>
    <w:multiLevelType w:val="hybridMultilevel"/>
    <w:tmpl w:val="3370C572"/>
    <w:lvl w:ilvl="0" w:tplc="2FEA6FCA">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9D135E"/>
    <w:multiLevelType w:val="hybridMultilevel"/>
    <w:tmpl w:val="7C2E5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2A64B9"/>
    <w:multiLevelType w:val="hybridMultilevel"/>
    <w:tmpl w:val="C666BD5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5C297E"/>
    <w:multiLevelType w:val="hybridMultilevel"/>
    <w:tmpl w:val="EE805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876F7"/>
    <w:multiLevelType w:val="hybridMultilevel"/>
    <w:tmpl w:val="8AB255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8B0342"/>
    <w:multiLevelType w:val="hybridMultilevel"/>
    <w:tmpl w:val="1B68E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E01647"/>
    <w:multiLevelType w:val="hybridMultilevel"/>
    <w:tmpl w:val="8EA622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B325D3"/>
    <w:multiLevelType w:val="hybridMultilevel"/>
    <w:tmpl w:val="AA7C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031DA9"/>
    <w:multiLevelType w:val="hybridMultilevel"/>
    <w:tmpl w:val="A010F6B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873D72"/>
    <w:multiLevelType w:val="hybridMultilevel"/>
    <w:tmpl w:val="27C2A352"/>
    <w:lvl w:ilvl="0" w:tplc="B8228A3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F4C36"/>
    <w:multiLevelType w:val="hybridMultilevel"/>
    <w:tmpl w:val="661825F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033470"/>
    <w:multiLevelType w:val="hybridMultilevel"/>
    <w:tmpl w:val="B4EEA8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087227"/>
    <w:multiLevelType w:val="hybridMultilevel"/>
    <w:tmpl w:val="0D865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4C782C"/>
    <w:multiLevelType w:val="hybridMultilevel"/>
    <w:tmpl w:val="BDC020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AE6543"/>
    <w:multiLevelType w:val="hybridMultilevel"/>
    <w:tmpl w:val="FCFE24E8"/>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0A0DA8"/>
    <w:multiLevelType w:val="hybridMultilevel"/>
    <w:tmpl w:val="2F10E8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43866B0"/>
    <w:multiLevelType w:val="hybridMultilevel"/>
    <w:tmpl w:val="70864C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DD7517"/>
    <w:multiLevelType w:val="hybridMultilevel"/>
    <w:tmpl w:val="EA3A303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BE20B4"/>
    <w:multiLevelType w:val="hybridMultilevel"/>
    <w:tmpl w:val="9D38E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693217"/>
    <w:multiLevelType w:val="hybridMultilevel"/>
    <w:tmpl w:val="A1C80B26"/>
    <w:lvl w:ilvl="0" w:tplc="02666C8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827C4C"/>
    <w:multiLevelType w:val="hybridMultilevel"/>
    <w:tmpl w:val="339C2D44"/>
    <w:lvl w:ilvl="0" w:tplc="D2F228B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851B86"/>
    <w:multiLevelType w:val="hybridMultilevel"/>
    <w:tmpl w:val="29B46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750A6E"/>
    <w:multiLevelType w:val="hybridMultilevel"/>
    <w:tmpl w:val="3D6601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4B2413"/>
    <w:multiLevelType w:val="hybridMultilevel"/>
    <w:tmpl w:val="7916CF9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707658"/>
    <w:multiLevelType w:val="hybridMultilevel"/>
    <w:tmpl w:val="B9E4DCC2"/>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EC1309"/>
    <w:multiLevelType w:val="hybridMultilevel"/>
    <w:tmpl w:val="B44C5C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757A1A"/>
    <w:multiLevelType w:val="hybridMultilevel"/>
    <w:tmpl w:val="904AE0D2"/>
    <w:lvl w:ilvl="0" w:tplc="7108D22E">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2"/>
  </w:num>
  <w:num w:numId="3">
    <w:abstractNumId w:val="11"/>
  </w:num>
  <w:num w:numId="4">
    <w:abstractNumId w:val="10"/>
  </w:num>
  <w:num w:numId="5">
    <w:abstractNumId w:val="19"/>
  </w:num>
  <w:num w:numId="6">
    <w:abstractNumId w:val="23"/>
  </w:num>
  <w:num w:numId="7">
    <w:abstractNumId w:val="8"/>
  </w:num>
  <w:num w:numId="8">
    <w:abstractNumId w:val="25"/>
  </w:num>
  <w:num w:numId="9">
    <w:abstractNumId w:val="5"/>
  </w:num>
  <w:num w:numId="10">
    <w:abstractNumId w:val="3"/>
  </w:num>
  <w:num w:numId="11">
    <w:abstractNumId w:val="1"/>
  </w:num>
  <w:num w:numId="12">
    <w:abstractNumId w:val="21"/>
  </w:num>
  <w:num w:numId="13">
    <w:abstractNumId w:val="0"/>
  </w:num>
  <w:num w:numId="14">
    <w:abstractNumId w:val="20"/>
  </w:num>
  <w:num w:numId="15">
    <w:abstractNumId w:val="6"/>
  </w:num>
  <w:num w:numId="16">
    <w:abstractNumId w:val="26"/>
  </w:num>
  <w:num w:numId="17">
    <w:abstractNumId w:val="27"/>
  </w:num>
  <w:num w:numId="18">
    <w:abstractNumId w:val="13"/>
  </w:num>
  <w:num w:numId="19">
    <w:abstractNumId w:val="9"/>
  </w:num>
  <w:num w:numId="20">
    <w:abstractNumId w:val="14"/>
  </w:num>
  <w:num w:numId="21">
    <w:abstractNumId w:val="24"/>
  </w:num>
  <w:num w:numId="22">
    <w:abstractNumId w:val="7"/>
  </w:num>
  <w:num w:numId="23">
    <w:abstractNumId w:val="18"/>
  </w:num>
  <w:num w:numId="24">
    <w:abstractNumId w:val="17"/>
  </w:num>
  <w:num w:numId="25">
    <w:abstractNumId w:val="16"/>
  </w:num>
  <w:num w:numId="26">
    <w:abstractNumId w:val="12"/>
  </w:num>
  <w:num w:numId="27">
    <w:abstractNumId w:val="15"/>
  </w:num>
  <w:num w:numId="28">
    <w:abstractNumId w:val="28"/>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xNLEwMDa1NLEwMTFQ0lEKTi0uzszPAykwrAUA6OrtLiwAAAA="/>
  </w:docVars>
  <w:rsids>
    <w:rsidRoot w:val="00BE0AB1"/>
    <w:rsid w:val="000100E8"/>
    <w:rsid w:val="0001660C"/>
    <w:rsid w:val="00087A82"/>
    <w:rsid w:val="0009696D"/>
    <w:rsid w:val="000975A6"/>
    <w:rsid w:val="000B4EE0"/>
    <w:rsid w:val="000B6E1A"/>
    <w:rsid w:val="000C0410"/>
    <w:rsid w:val="000D286F"/>
    <w:rsid w:val="000D5BCC"/>
    <w:rsid w:val="000F3E73"/>
    <w:rsid w:val="00110292"/>
    <w:rsid w:val="001201A8"/>
    <w:rsid w:val="00144312"/>
    <w:rsid w:val="00176892"/>
    <w:rsid w:val="001E7E8F"/>
    <w:rsid w:val="00203C24"/>
    <w:rsid w:val="0021660D"/>
    <w:rsid w:val="00222046"/>
    <w:rsid w:val="00245E00"/>
    <w:rsid w:val="00256C68"/>
    <w:rsid w:val="002664B1"/>
    <w:rsid w:val="003252E6"/>
    <w:rsid w:val="00332EA9"/>
    <w:rsid w:val="00343611"/>
    <w:rsid w:val="003469FC"/>
    <w:rsid w:val="00371889"/>
    <w:rsid w:val="00373F5E"/>
    <w:rsid w:val="003777AE"/>
    <w:rsid w:val="003B073A"/>
    <w:rsid w:val="003F1D18"/>
    <w:rsid w:val="00455277"/>
    <w:rsid w:val="00464F1F"/>
    <w:rsid w:val="004B7067"/>
    <w:rsid w:val="004C4A6F"/>
    <w:rsid w:val="005110C6"/>
    <w:rsid w:val="00525403"/>
    <w:rsid w:val="0054282D"/>
    <w:rsid w:val="00567E36"/>
    <w:rsid w:val="00586A1B"/>
    <w:rsid w:val="005B06E3"/>
    <w:rsid w:val="005C134A"/>
    <w:rsid w:val="005E24C7"/>
    <w:rsid w:val="00617E74"/>
    <w:rsid w:val="00626A14"/>
    <w:rsid w:val="00626A42"/>
    <w:rsid w:val="006534AD"/>
    <w:rsid w:val="0066547D"/>
    <w:rsid w:val="006B463A"/>
    <w:rsid w:val="006C2932"/>
    <w:rsid w:val="006D43F9"/>
    <w:rsid w:val="00720634"/>
    <w:rsid w:val="00737F99"/>
    <w:rsid w:val="00744F5B"/>
    <w:rsid w:val="00761C1D"/>
    <w:rsid w:val="00776B76"/>
    <w:rsid w:val="00786558"/>
    <w:rsid w:val="007A71CA"/>
    <w:rsid w:val="007D57D5"/>
    <w:rsid w:val="007E2C31"/>
    <w:rsid w:val="007F22C7"/>
    <w:rsid w:val="00816696"/>
    <w:rsid w:val="00865C36"/>
    <w:rsid w:val="00883AB5"/>
    <w:rsid w:val="008A25EA"/>
    <w:rsid w:val="008B79CA"/>
    <w:rsid w:val="008D7A5F"/>
    <w:rsid w:val="008F5B5C"/>
    <w:rsid w:val="00900177"/>
    <w:rsid w:val="00921A4B"/>
    <w:rsid w:val="00950833"/>
    <w:rsid w:val="00965D65"/>
    <w:rsid w:val="00970632"/>
    <w:rsid w:val="009D7EA4"/>
    <w:rsid w:val="00A36D40"/>
    <w:rsid w:val="00A60033"/>
    <w:rsid w:val="00A71F74"/>
    <w:rsid w:val="00A93F92"/>
    <w:rsid w:val="00AA7866"/>
    <w:rsid w:val="00AD2BA1"/>
    <w:rsid w:val="00AD6A6A"/>
    <w:rsid w:val="00B134E6"/>
    <w:rsid w:val="00B3600A"/>
    <w:rsid w:val="00B454B9"/>
    <w:rsid w:val="00B5003F"/>
    <w:rsid w:val="00B66F1B"/>
    <w:rsid w:val="00B8034A"/>
    <w:rsid w:val="00BC2916"/>
    <w:rsid w:val="00BD5F57"/>
    <w:rsid w:val="00BE0AB1"/>
    <w:rsid w:val="00BF134B"/>
    <w:rsid w:val="00BF23D5"/>
    <w:rsid w:val="00C42FDB"/>
    <w:rsid w:val="00C66DB2"/>
    <w:rsid w:val="00C76B13"/>
    <w:rsid w:val="00CE4606"/>
    <w:rsid w:val="00D04510"/>
    <w:rsid w:val="00D074E3"/>
    <w:rsid w:val="00D337E0"/>
    <w:rsid w:val="00D35588"/>
    <w:rsid w:val="00D51DF7"/>
    <w:rsid w:val="00D81B32"/>
    <w:rsid w:val="00D85FD7"/>
    <w:rsid w:val="00D91F5B"/>
    <w:rsid w:val="00D93C6D"/>
    <w:rsid w:val="00E114AF"/>
    <w:rsid w:val="00E31259"/>
    <w:rsid w:val="00E47851"/>
    <w:rsid w:val="00E53F5C"/>
    <w:rsid w:val="00E54032"/>
    <w:rsid w:val="00E61244"/>
    <w:rsid w:val="00E95495"/>
    <w:rsid w:val="00F1661F"/>
    <w:rsid w:val="00F50043"/>
    <w:rsid w:val="00F609BC"/>
    <w:rsid w:val="00F908A1"/>
    <w:rsid w:val="00FA1CCA"/>
    <w:rsid w:val="00FD7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15980"/>
  <w15:chartTrackingRefBased/>
  <w15:docId w15:val="{D85C9BE0-A458-4DE1-A34D-B1CD8D48D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1660D"/>
    <w:pPr>
      <w:spacing w:after="0" w:line="240" w:lineRule="auto"/>
    </w:pPr>
  </w:style>
  <w:style w:type="character" w:styleId="Hyperlink">
    <w:name w:val="Hyperlink"/>
    <w:basedOn w:val="DefaultParagraphFont"/>
    <w:uiPriority w:val="99"/>
    <w:unhideWhenUsed/>
    <w:rsid w:val="00BD5F57"/>
    <w:rPr>
      <w:color w:val="0563C1" w:themeColor="hyperlink"/>
      <w:u w:val="single"/>
    </w:rPr>
  </w:style>
  <w:style w:type="character" w:customStyle="1" w:styleId="UnresolvedMention1">
    <w:name w:val="Unresolved Mention1"/>
    <w:basedOn w:val="DefaultParagraphFont"/>
    <w:uiPriority w:val="99"/>
    <w:semiHidden/>
    <w:unhideWhenUsed/>
    <w:rsid w:val="00E114AF"/>
    <w:rPr>
      <w:color w:val="808080"/>
      <w:shd w:val="clear" w:color="auto" w:fill="E6E6E6"/>
    </w:rPr>
  </w:style>
  <w:style w:type="character" w:styleId="PlaceholderText">
    <w:name w:val="Placeholder Text"/>
    <w:basedOn w:val="DefaultParagraphFont"/>
    <w:uiPriority w:val="99"/>
    <w:semiHidden/>
    <w:rsid w:val="007D57D5"/>
    <w:rPr>
      <w:color w:val="808080"/>
    </w:rPr>
  </w:style>
  <w:style w:type="paragraph" w:styleId="ListParagraph">
    <w:name w:val="List Paragraph"/>
    <w:basedOn w:val="Normal"/>
    <w:uiPriority w:val="34"/>
    <w:qFormat/>
    <w:rsid w:val="00D93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2</Pages>
  <Words>738</Words>
  <Characters>420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TAMU ECEN</Company>
  <LinksUpToDate>false</LinksUpToDate>
  <CharactersWithSpaces>4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yser, John C</dc:creator>
  <cp:keywords/>
  <dc:description/>
  <cp:lastModifiedBy>Paul Koola</cp:lastModifiedBy>
  <cp:revision>13</cp:revision>
  <dcterms:created xsi:type="dcterms:W3CDTF">2018-04-10T15:28:00Z</dcterms:created>
  <dcterms:modified xsi:type="dcterms:W3CDTF">2019-10-24T18:28:00Z</dcterms:modified>
</cp:coreProperties>
</file>